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4A227703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C26B663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</w:t>
      </w:r>
      <w:r w:rsidR="00256E56">
        <w:rPr>
          <w:b/>
        </w:rPr>
        <w:t xml:space="preserve"> </w:t>
      </w:r>
      <w:r w:rsidRPr="004B2885">
        <w:rPr>
          <w:b/>
        </w:rPr>
        <w:t>000.00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r w:rsidRPr="004B2885">
        <w:t xml:space="preserve">e.g.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E9B72F0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02389" w14:textId="77777777" w:rsidR="00F9432C" w:rsidRDefault="00F9432C" w:rsidP="008068A2">
      <w:pPr>
        <w:spacing w:after="0" w:line="240" w:lineRule="auto"/>
      </w:pPr>
      <w:r>
        <w:separator/>
      </w:r>
    </w:p>
  </w:endnote>
  <w:endnote w:type="continuationSeparator" w:id="0">
    <w:p w14:paraId="5D9F3D48" w14:textId="77777777" w:rsidR="00F9432C" w:rsidRDefault="00F943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E4D51" w14:textId="77777777" w:rsidR="00F9432C" w:rsidRDefault="00F9432C" w:rsidP="008068A2">
      <w:pPr>
        <w:spacing w:after="0" w:line="240" w:lineRule="auto"/>
      </w:pPr>
      <w:r>
        <w:separator/>
      </w:r>
    </w:p>
  </w:footnote>
  <w:footnote w:type="continuationSeparator" w:id="0">
    <w:p w14:paraId="5215781D" w14:textId="77777777" w:rsidR="00F9432C" w:rsidRDefault="00F943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15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42B13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C33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32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2</cp:revision>
  <cp:lastPrinted>2015-10-26T22:35:00Z</cp:lastPrinted>
  <dcterms:created xsi:type="dcterms:W3CDTF">2019-11-12T12:29:00Z</dcterms:created>
  <dcterms:modified xsi:type="dcterms:W3CDTF">2023-01-04T07:00:00Z</dcterms:modified>
  <cp:category>programming; education; software engineering; software development</cp:category>
</cp:coreProperties>
</file>